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A39C6" w14:textId="77777777" w:rsidR="00292BA3" w:rsidRPr="00292BA3" w:rsidRDefault="00292BA3" w:rsidP="00292BA3">
      <w:pPr>
        <w:jc w:val="center"/>
        <w:rPr>
          <w:rFonts w:cs="B Lotus"/>
          <w:sz w:val="24"/>
          <w:szCs w:val="24"/>
        </w:rPr>
      </w:pPr>
      <w:r w:rsidRPr="00292BA3">
        <w:rPr>
          <w:rFonts w:cs="B Titr" w:hint="cs"/>
          <w:b/>
          <w:bCs/>
          <w:sz w:val="24"/>
          <w:szCs w:val="24"/>
          <w:rtl/>
        </w:rPr>
        <w:t>لیست دانشجویان با بیش از دو نمره ارت</w:t>
      </w:r>
      <w:r w:rsidRPr="00292BA3">
        <w:rPr>
          <w:rFonts w:cs="B Titr" w:hint="cs"/>
          <w:b/>
          <w:bCs/>
          <w:sz w:val="24"/>
          <w:szCs w:val="24"/>
          <w:rtl/>
          <w:lang w:bidi="fa-IR"/>
        </w:rPr>
        <w:t>ق</w:t>
      </w:r>
      <w:r w:rsidRPr="00292BA3">
        <w:rPr>
          <w:rFonts w:cs="B Titr" w:hint="cs"/>
          <w:b/>
          <w:bCs/>
          <w:sz w:val="24"/>
          <w:szCs w:val="24"/>
          <w:rtl/>
        </w:rPr>
        <w:t xml:space="preserve">اء معدل در نیمسال </w:t>
      </w:r>
      <w:r w:rsidRPr="00292BA3">
        <w:rPr>
          <w:rFonts w:cs="B Titr" w:hint="cs"/>
          <w:b/>
          <w:bCs/>
          <w:sz w:val="24"/>
          <w:szCs w:val="24"/>
          <w:rtl/>
          <w:lang w:bidi="fa-IR"/>
        </w:rPr>
        <w:t>.....</w:t>
      </w:r>
      <w:r w:rsidRPr="00292BA3">
        <w:rPr>
          <w:rFonts w:cs="B Titr" w:hint="cs"/>
          <w:b/>
          <w:bCs/>
          <w:sz w:val="24"/>
          <w:szCs w:val="24"/>
          <w:rtl/>
        </w:rPr>
        <w:t xml:space="preserve"> سال تحصیلی............ </w:t>
      </w:r>
    </w:p>
    <w:p w14:paraId="62F8C707" w14:textId="66DD8FBF" w:rsidR="0039275C" w:rsidRDefault="0039275C" w:rsidP="00D93FD2">
      <w:pPr>
        <w:bidi/>
        <w:jc w:val="center"/>
        <w:rPr>
          <w:rFonts w:cs="B Titr"/>
          <w:rtl/>
          <w:lang w:bidi="fa-IR"/>
        </w:rPr>
      </w:pPr>
    </w:p>
    <w:tbl>
      <w:tblPr>
        <w:tblStyle w:val="TableGrid"/>
        <w:tblpPr w:leftFromText="180" w:rightFromText="180" w:vertAnchor="page" w:horzAnchor="margin" w:tblpY="2384"/>
        <w:tblW w:w="0" w:type="auto"/>
        <w:tblLook w:val="04A0" w:firstRow="1" w:lastRow="0" w:firstColumn="1" w:lastColumn="0" w:noHBand="0" w:noVBand="1"/>
      </w:tblPr>
      <w:tblGrid>
        <w:gridCol w:w="1801"/>
        <w:gridCol w:w="2051"/>
        <w:gridCol w:w="4081"/>
        <w:gridCol w:w="1276"/>
      </w:tblGrid>
      <w:tr w:rsidR="00292BA3" w:rsidRPr="00AC3F8F" w14:paraId="4771DCB3" w14:textId="77777777" w:rsidTr="00292BA3">
        <w:tc>
          <w:tcPr>
            <w:tcW w:w="1801" w:type="dxa"/>
            <w:vAlign w:val="center"/>
          </w:tcPr>
          <w:p w14:paraId="5F260509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  <w:rtl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میزان ارتقاء معدل</w:t>
            </w:r>
          </w:p>
        </w:tc>
        <w:tc>
          <w:tcPr>
            <w:tcW w:w="2051" w:type="dxa"/>
            <w:vAlign w:val="center"/>
          </w:tcPr>
          <w:p w14:paraId="509C02D6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رشته و سال ورود</w:t>
            </w:r>
          </w:p>
        </w:tc>
        <w:tc>
          <w:tcPr>
            <w:tcW w:w="4081" w:type="dxa"/>
            <w:vAlign w:val="center"/>
          </w:tcPr>
          <w:p w14:paraId="0C259A0C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نام و نام خانوادگی دانشجو</w:t>
            </w:r>
          </w:p>
        </w:tc>
        <w:tc>
          <w:tcPr>
            <w:tcW w:w="1276" w:type="dxa"/>
            <w:vAlign w:val="center"/>
          </w:tcPr>
          <w:p w14:paraId="19936AB8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ردیف</w:t>
            </w:r>
          </w:p>
        </w:tc>
      </w:tr>
      <w:tr w:rsidR="00292BA3" w:rsidRPr="00AC3F8F" w14:paraId="6578215C" w14:textId="77777777" w:rsidTr="00292BA3">
        <w:tc>
          <w:tcPr>
            <w:tcW w:w="1801" w:type="dxa"/>
            <w:vAlign w:val="center"/>
          </w:tcPr>
          <w:p w14:paraId="762CA048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</w:p>
        </w:tc>
        <w:tc>
          <w:tcPr>
            <w:tcW w:w="2051" w:type="dxa"/>
            <w:vAlign w:val="center"/>
          </w:tcPr>
          <w:p w14:paraId="290DE185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</w:p>
        </w:tc>
        <w:tc>
          <w:tcPr>
            <w:tcW w:w="4081" w:type="dxa"/>
            <w:vAlign w:val="center"/>
          </w:tcPr>
          <w:p w14:paraId="14916C6F" w14:textId="77777777" w:rsidR="00292BA3" w:rsidRPr="00292BA3" w:rsidRDefault="00292BA3" w:rsidP="0065436B">
            <w:pPr>
              <w:bidi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29F98BE2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1</w:t>
            </w:r>
          </w:p>
        </w:tc>
      </w:tr>
      <w:tr w:rsidR="00292BA3" w:rsidRPr="00AC3F8F" w14:paraId="2BC28911" w14:textId="77777777" w:rsidTr="00292BA3">
        <w:tc>
          <w:tcPr>
            <w:tcW w:w="1801" w:type="dxa"/>
            <w:vAlign w:val="center"/>
          </w:tcPr>
          <w:p w14:paraId="4CA4B278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</w:p>
        </w:tc>
        <w:tc>
          <w:tcPr>
            <w:tcW w:w="2051" w:type="dxa"/>
          </w:tcPr>
          <w:p w14:paraId="655F7C95" w14:textId="77777777" w:rsidR="00292BA3" w:rsidRPr="00292BA3" w:rsidRDefault="00292BA3" w:rsidP="0065436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081" w:type="dxa"/>
            <w:vAlign w:val="center"/>
          </w:tcPr>
          <w:p w14:paraId="1B3B5BEA" w14:textId="77777777" w:rsidR="00292BA3" w:rsidRPr="00292BA3" w:rsidRDefault="00292BA3" w:rsidP="0065436B">
            <w:pPr>
              <w:bidi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4F41D62E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2</w:t>
            </w:r>
          </w:p>
        </w:tc>
      </w:tr>
      <w:tr w:rsidR="00292BA3" w:rsidRPr="00AC3F8F" w14:paraId="636C74EA" w14:textId="77777777" w:rsidTr="00292BA3">
        <w:tc>
          <w:tcPr>
            <w:tcW w:w="1801" w:type="dxa"/>
            <w:vAlign w:val="center"/>
          </w:tcPr>
          <w:p w14:paraId="6111094C" w14:textId="77777777" w:rsidR="00292BA3" w:rsidRPr="00292BA3" w:rsidRDefault="00292BA3" w:rsidP="0065436B">
            <w:pPr>
              <w:bidi/>
              <w:jc w:val="center"/>
              <w:rPr>
                <w:rFonts w:cs="B Lotus"/>
                <w:sz w:val="28"/>
                <w:szCs w:val="28"/>
                <w:rtl/>
              </w:rPr>
            </w:pPr>
          </w:p>
        </w:tc>
        <w:tc>
          <w:tcPr>
            <w:tcW w:w="2051" w:type="dxa"/>
          </w:tcPr>
          <w:p w14:paraId="659E8452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  <w:rtl/>
              </w:rPr>
            </w:pPr>
          </w:p>
        </w:tc>
        <w:tc>
          <w:tcPr>
            <w:tcW w:w="4081" w:type="dxa"/>
            <w:vAlign w:val="center"/>
          </w:tcPr>
          <w:p w14:paraId="0D472438" w14:textId="77777777" w:rsidR="00292BA3" w:rsidRPr="00292BA3" w:rsidRDefault="00292BA3" w:rsidP="0065436B">
            <w:pPr>
              <w:bidi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7D45376E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3</w:t>
            </w:r>
          </w:p>
        </w:tc>
      </w:tr>
      <w:tr w:rsidR="00292BA3" w:rsidRPr="00AC3F8F" w14:paraId="437A1F10" w14:textId="77777777" w:rsidTr="00292BA3">
        <w:tc>
          <w:tcPr>
            <w:tcW w:w="1801" w:type="dxa"/>
            <w:vAlign w:val="center"/>
          </w:tcPr>
          <w:p w14:paraId="52CE1BE2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</w:p>
        </w:tc>
        <w:tc>
          <w:tcPr>
            <w:tcW w:w="2051" w:type="dxa"/>
          </w:tcPr>
          <w:p w14:paraId="48109600" w14:textId="77777777" w:rsidR="00292BA3" w:rsidRPr="00292BA3" w:rsidRDefault="00292BA3" w:rsidP="0065436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081" w:type="dxa"/>
            <w:vAlign w:val="center"/>
          </w:tcPr>
          <w:p w14:paraId="3F57633A" w14:textId="77777777" w:rsidR="00292BA3" w:rsidRPr="00292BA3" w:rsidRDefault="00292BA3" w:rsidP="0065436B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1686911F" w14:textId="77777777" w:rsidR="00292BA3" w:rsidRPr="00292BA3" w:rsidRDefault="00292BA3" w:rsidP="0065436B">
            <w:pPr>
              <w:jc w:val="center"/>
              <w:rPr>
                <w:rFonts w:cs="B Lotus"/>
                <w:sz w:val="28"/>
                <w:szCs w:val="28"/>
              </w:rPr>
            </w:pPr>
            <w:r w:rsidRPr="00292BA3">
              <w:rPr>
                <w:rFonts w:cs="B Lotus" w:hint="cs"/>
                <w:sz w:val="28"/>
                <w:szCs w:val="28"/>
                <w:rtl/>
              </w:rPr>
              <w:t>4</w:t>
            </w:r>
          </w:p>
        </w:tc>
      </w:tr>
    </w:tbl>
    <w:p w14:paraId="0DE097B2" w14:textId="77777777" w:rsidR="00D93FD2" w:rsidRPr="00D93FD2" w:rsidRDefault="00D93FD2" w:rsidP="00292BA3">
      <w:pPr>
        <w:bidi/>
        <w:rPr>
          <w:rFonts w:cs="B Titr"/>
          <w:rtl/>
          <w:lang w:bidi="fa-IR"/>
        </w:rPr>
      </w:pPr>
    </w:p>
    <w:sectPr w:rsidR="00D93FD2" w:rsidRPr="00D93FD2" w:rsidSect="00292BA3">
      <w:pgSz w:w="12240" w:h="15840"/>
      <w:pgMar w:top="1440" w:right="1440" w:bottom="1440" w:left="144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jcwNTQ1NbKwMDBT0lEKTi0uzszPAykwrAUAUVyfCywAAAA="/>
  </w:docVars>
  <w:rsids>
    <w:rsidRoot w:val="005432ED"/>
    <w:rsid w:val="00292BA3"/>
    <w:rsid w:val="002E1651"/>
    <w:rsid w:val="0039275C"/>
    <w:rsid w:val="003B1D67"/>
    <w:rsid w:val="005432ED"/>
    <w:rsid w:val="006F73AE"/>
    <w:rsid w:val="00D9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C88FBBD"/>
  <w15:chartTrackingRefBased/>
  <w15:docId w15:val="{D535DBFB-C727-47B6-8B99-6CB1A11C0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3FD2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rad</cp:lastModifiedBy>
  <cp:revision>5</cp:revision>
  <dcterms:created xsi:type="dcterms:W3CDTF">2019-08-14T06:17:00Z</dcterms:created>
  <dcterms:modified xsi:type="dcterms:W3CDTF">2024-12-09T02:15:00Z</dcterms:modified>
</cp:coreProperties>
</file>